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9f57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6fd4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2c3d8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